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6991F05" w14:textId="118DE234" w:rsidR="003C31CB" w:rsidRDefault="00771B19">
      <w:r>
        <w:t>WDD-331</w:t>
      </w:r>
    </w:p>
    <w:p w14:paraId="0B2B9EAA" w14:textId="4FD7327E" w:rsidR="003C0489" w:rsidRDefault="003C0489">
      <w:r>
        <w:t>Preston Blaylock</w:t>
      </w:r>
    </w:p>
    <w:p w14:paraId="0DB8FBDF" w14:textId="293800F8" w:rsidR="003C0489" w:rsidRDefault="003C0489">
      <w:r>
        <w:t>16 May 2020</w:t>
      </w:r>
    </w:p>
    <w:p w14:paraId="1950D599" w14:textId="4D1F10F8" w:rsidR="00771B19" w:rsidRDefault="00771B19"/>
    <w:p w14:paraId="3BDAD163" w14:textId="648A0295" w:rsidR="00771B19" w:rsidRDefault="00771B19" w:rsidP="003C0489">
      <w:pPr>
        <w:pStyle w:val="Heading1"/>
        <w:jc w:val="center"/>
      </w:pPr>
      <w:r>
        <w:t>W</w:t>
      </w:r>
      <w:r w:rsidR="003C0489">
        <w:t>04 Group Project: CSS Zen Garden Introduction</w:t>
      </w:r>
    </w:p>
    <w:p w14:paraId="1D91FBD4" w14:textId="0476A480" w:rsidR="003C0489" w:rsidRDefault="003C0489" w:rsidP="003C0489"/>
    <w:p w14:paraId="5691639E" w14:textId="31A2B0A4" w:rsidR="003C0489" w:rsidRDefault="003C0489" w:rsidP="003C0489">
      <w:r>
        <w:t>Group 1 members:</w:t>
      </w:r>
    </w:p>
    <w:p w14:paraId="495F5CE4" w14:textId="61F47277" w:rsidR="003C0489" w:rsidRDefault="003C0489" w:rsidP="003C0489">
      <w:pPr>
        <w:pStyle w:val="ListParagraph"/>
        <w:numPr>
          <w:ilvl w:val="0"/>
          <w:numId w:val="1"/>
        </w:numPr>
      </w:pPr>
      <w:proofErr w:type="spellStart"/>
      <w:r>
        <w:t>Vauri</w:t>
      </w:r>
      <w:proofErr w:type="spellEnd"/>
      <w:r>
        <w:t xml:space="preserve"> </w:t>
      </w:r>
      <w:proofErr w:type="spellStart"/>
      <w:r>
        <w:t>Shean</w:t>
      </w:r>
      <w:proofErr w:type="spellEnd"/>
    </w:p>
    <w:p w14:paraId="79D82428" w14:textId="0436628A" w:rsidR="003C0489" w:rsidRDefault="003C0489" w:rsidP="003C0489">
      <w:pPr>
        <w:pStyle w:val="ListParagraph"/>
        <w:numPr>
          <w:ilvl w:val="0"/>
          <w:numId w:val="1"/>
        </w:numPr>
      </w:pPr>
      <w:r>
        <w:t>Trevor Williams</w:t>
      </w:r>
    </w:p>
    <w:p w14:paraId="356EED00" w14:textId="5EF3CC8C" w:rsidR="003C0489" w:rsidRDefault="003C0489" w:rsidP="003C0489">
      <w:pPr>
        <w:pStyle w:val="ListParagraph"/>
        <w:numPr>
          <w:ilvl w:val="0"/>
          <w:numId w:val="1"/>
        </w:numPr>
      </w:pPr>
      <w:r>
        <w:t>Craig Kehl</w:t>
      </w:r>
    </w:p>
    <w:p w14:paraId="49FB0561" w14:textId="2C44245C" w:rsidR="003C0489" w:rsidRDefault="003C0489" w:rsidP="003C0489"/>
    <w:p w14:paraId="25B70951" w14:textId="77777777" w:rsidR="00CC791F" w:rsidRDefault="00CC791F" w:rsidP="003C0489"/>
    <w:p w14:paraId="2C936CE4" w14:textId="77777777" w:rsidR="00CC791F" w:rsidRDefault="00CC791F" w:rsidP="00CC791F">
      <w:pPr>
        <w:pStyle w:val="Heading2"/>
      </w:pPr>
      <w:r>
        <w:t xml:space="preserve">Theme: </w:t>
      </w:r>
    </w:p>
    <w:p w14:paraId="5F269F1D" w14:textId="1801ACAF" w:rsidR="00CC791F" w:rsidRPr="00CC791F" w:rsidRDefault="00CC791F" w:rsidP="003C0489">
      <w:pPr>
        <w:rPr>
          <w:b/>
          <w:bCs/>
        </w:rPr>
      </w:pPr>
      <w:r w:rsidRPr="00CC791F">
        <w:rPr>
          <w:b/>
          <w:bCs/>
        </w:rPr>
        <w:t>“Inner Wayfaring”</w:t>
      </w:r>
    </w:p>
    <w:p w14:paraId="01FA9586" w14:textId="2EC538F3" w:rsidR="00CC791F" w:rsidRDefault="00CC791F" w:rsidP="00CC791F">
      <w:pPr>
        <w:pStyle w:val="Heading2"/>
      </w:pPr>
      <w:r>
        <w:t>Description:</w:t>
      </w:r>
    </w:p>
    <w:p w14:paraId="4D3397DE" w14:textId="61F49176" w:rsidR="003C0489" w:rsidRDefault="00526B6C" w:rsidP="003C0489">
      <w:r>
        <w:t xml:space="preserve">Our site reflects </w:t>
      </w:r>
      <w:r w:rsidR="00CC791F">
        <w:t>one of the few</w:t>
      </w:r>
      <w:r>
        <w:t xml:space="preserve"> escape</w:t>
      </w:r>
      <w:r w:rsidR="00CC791F">
        <w:t>s</w:t>
      </w:r>
      <w:r>
        <w:t xml:space="preserve"> from </w:t>
      </w:r>
      <w:r w:rsidR="00621E7A">
        <w:t>s</w:t>
      </w:r>
      <w:r>
        <w:t xml:space="preserve">eclusion </w:t>
      </w:r>
      <w:r w:rsidR="00CC791F">
        <w:t>a bookshelf and place to read</w:t>
      </w:r>
      <w:r w:rsidR="00621E7A">
        <w:t xml:space="preserve"> provide</w:t>
      </w:r>
      <w:r>
        <w:t xml:space="preserve"> during this </w:t>
      </w:r>
      <w:r w:rsidR="00621E7A">
        <w:t xml:space="preserve">home quarantine </w:t>
      </w:r>
      <w:r>
        <w:t>period.  From the familiarity of our bookshel</w:t>
      </w:r>
      <w:r w:rsidR="00937084">
        <w:t>ves</w:t>
      </w:r>
      <w:r>
        <w:t xml:space="preserve"> we </w:t>
      </w:r>
      <w:r w:rsidR="00621E7A">
        <w:t xml:space="preserve">can </w:t>
      </w:r>
      <w:r>
        <w:t>freely explore the expansion of new ideas</w:t>
      </w:r>
      <w:r w:rsidR="00621E7A">
        <w:t>.</w:t>
      </w:r>
      <w:r>
        <w:t xml:space="preserve"> </w:t>
      </w:r>
      <w:r w:rsidR="00621E7A">
        <w:t>We</w:t>
      </w:r>
      <w:r w:rsidR="00937084">
        <w:t xml:space="preserve"> </w:t>
      </w:r>
      <w:r w:rsidR="00621E7A">
        <w:t>construct</w:t>
      </w:r>
      <w:r>
        <w:t xml:space="preserve"> </w:t>
      </w:r>
      <w:r w:rsidR="00937084">
        <w:t>a</w:t>
      </w:r>
      <w:r w:rsidR="00621E7A">
        <w:t xml:space="preserve"> mental</w:t>
      </w:r>
      <w:r w:rsidR="00937084">
        <w:t xml:space="preserve"> shelter</w:t>
      </w:r>
      <w:r w:rsidR="00621E7A">
        <w:t xml:space="preserve"> to draw</w:t>
      </w:r>
      <w:r w:rsidR="00937084">
        <w:t xml:space="preserve"> peace </w:t>
      </w:r>
      <w:r w:rsidR="00621E7A">
        <w:t xml:space="preserve">from </w:t>
      </w:r>
      <w:r w:rsidR="00937084">
        <w:t>within a world of chaos</w:t>
      </w:r>
      <w:r w:rsidR="00621E7A">
        <w:t>. As a Zen Garden should, we feel our site creates a harmonious balance between the outward exploration within the mind while infused with the awareness of the physical reality</w:t>
      </w:r>
      <w:r w:rsidR="00937084">
        <w:t xml:space="preserve">. </w:t>
      </w:r>
    </w:p>
    <w:p w14:paraId="68C37DDF" w14:textId="53F261FD" w:rsidR="00621E7A" w:rsidRDefault="00621E7A" w:rsidP="00621E7A">
      <w:pPr>
        <w:pStyle w:val="Heading2"/>
      </w:pPr>
      <w:r>
        <w:t>The CSS How:</w:t>
      </w:r>
    </w:p>
    <w:p w14:paraId="165071D7" w14:textId="6E0D7A4F" w:rsidR="00937084" w:rsidRDefault="008D4086" w:rsidP="003C0489">
      <w:r>
        <w:t>The user</w:t>
      </w:r>
      <w:r w:rsidR="00BE1CEF">
        <w:t xml:space="preserve"> can reach</w:t>
      </w:r>
      <w:r w:rsidR="00937084">
        <w:t xml:space="preserve"> upward </w:t>
      </w:r>
      <w:r w:rsidR="00BE1CEF">
        <w:t xml:space="preserve">to select from </w:t>
      </w:r>
      <w:r w:rsidR="00621E7A">
        <w:t>the</w:t>
      </w:r>
      <w:r w:rsidR="00BE1CEF">
        <w:t xml:space="preserve"> </w:t>
      </w:r>
      <w:r w:rsidR="00937084">
        <w:t>book</w:t>
      </w:r>
      <w:r w:rsidR="00BE1CEF">
        <w:t>s (links to content)</w:t>
      </w:r>
      <w:r w:rsidR="00937084">
        <w:t xml:space="preserve"> on our</w:t>
      </w:r>
      <w:r w:rsidR="00BE1CEF">
        <w:t xml:space="preserve"> web</w:t>
      </w:r>
      <w:r w:rsidR="00937084">
        <w:t xml:space="preserve"> site</w:t>
      </w:r>
      <w:r w:rsidR="00BE1CEF">
        <w:t>’</w:t>
      </w:r>
      <w:r w:rsidR="00937084">
        <w:t>s shelves</w:t>
      </w:r>
      <w:r w:rsidR="00BE1CEF">
        <w:t xml:space="preserve">. </w:t>
      </w:r>
      <w:r w:rsidR="00621E7A">
        <w:t xml:space="preserve">We plan to use active states to manage the visibility of selected and non-selected content on the desk below. </w:t>
      </w:r>
      <w:r w:rsidR="001401FF">
        <w:t>Reflective of real life, o</w:t>
      </w:r>
      <w:r w:rsidR="00621E7A">
        <w:t xml:space="preserve">ur bookshelf is </w:t>
      </w:r>
      <w:r w:rsidR="001401FF">
        <w:t>our</w:t>
      </w:r>
      <w:r w:rsidR="00621E7A">
        <w:t xml:space="preserve"> menu</w:t>
      </w:r>
      <w:r w:rsidR="001401FF">
        <w:t>.</w:t>
      </w:r>
      <w:r w:rsidR="00621E7A">
        <w:t xml:space="preserve"> </w:t>
      </w:r>
      <w:r w:rsidR="001401FF">
        <w:t>I</w:t>
      </w:r>
      <w:r w:rsidR="00621E7A">
        <w:t>n place of a</w:t>
      </w:r>
      <w:r w:rsidR="001401FF">
        <w:t xml:space="preserve"> standard</w:t>
      </w:r>
      <w:r w:rsidR="00621E7A">
        <w:t xml:space="preserve"> drop</w:t>
      </w:r>
      <w:r w:rsidR="001401FF">
        <w:t xml:space="preserve"> menu</w:t>
      </w:r>
      <w:r w:rsidR="00621E7A">
        <w:t xml:space="preserve"> function, </w:t>
      </w:r>
      <w:r w:rsidR="001401FF">
        <w:t>our bookshelf is exposed</w:t>
      </w:r>
      <w:r>
        <w:t xml:space="preserve"> until a book is selected</w:t>
      </w:r>
      <w:r w:rsidR="001401FF">
        <w:t xml:space="preserve">. </w:t>
      </w:r>
      <w:r>
        <w:t>W</w:t>
      </w:r>
      <w:r w:rsidR="00621E7A">
        <w:t xml:space="preserve">hen a choice is made the viewport </w:t>
      </w:r>
      <w:r>
        <w:t>scrolls</w:t>
      </w:r>
      <w:r w:rsidR="00621E7A">
        <w:t xml:space="preserve"> the page up to expose the desktop</w:t>
      </w:r>
      <w:r>
        <w:t>, which displays</w:t>
      </w:r>
      <w:r w:rsidR="00621E7A">
        <w:t xml:space="preserve"> the content. </w:t>
      </w:r>
      <w:r w:rsidR="00BE1CEF">
        <w:t xml:space="preserve">Then </w:t>
      </w:r>
      <w:r>
        <w:t>the user</w:t>
      </w:r>
      <w:r w:rsidR="00BE1CEF">
        <w:t xml:space="preserve"> can </w:t>
      </w:r>
      <w:r>
        <w:t xml:space="preserve">virtually </w:t>
      </w:r>
      <w:r w:rsidR="00BE1CEF">
        <w:t xml:space="preserve">sit down and </w:t>
      </w:r>
      <w:r w:rsidR="00937084">
        <w:t>open a portal</w:t>
      </w:r>
      <w:r w:rsidR="00BE1CEF">
        <w:t xml:space="preserve"> </w:t>
      </w:r>
      <w:r>
        <w:t>to</w:t>
      </w:r>
      <w:r w:rsidR="00BE1CEF">
        <w:t xml:space="preserve"> freedom as</w:t>
      </w:r>
      <w:r>
        <w:t xml:space="preserve"> the user</w:t>
      </w:r>
      <w:r w:rsidR="00BE1CEF">
        <w:t xml:space="preserve"> read</w:t>
      </w:r>
      <w:r>
        <w:t>s</w:t>
      </w:r>
      <w:r w:rsidR="00BE1CEF">
        <w:t xml:space="preserve"> the </w:t>
      </w:r>
      <w:r w:rsidR="00CC791F">
        <w:t>content</w:t>
      </w:r>
      <w:r>
        <w:t>.</w:t>
      </w:r>
      <w:r w:rsidR="00BE1CEF">
        <w:t xml:space="preserve"> </w:t>
      </w:r>
      <w:r>
        <w:t>Our hom</w:t>
      </w:r>
      <w:r w:rsidR="00BE1CEF">
        <w:t>e</w:t>
      </w:r>
      <w:r w:rsidR="005548CA">
        <w:t>’s</w:t>
      </w:r>
      <w:r w:rsidR="00BE1CEF">
        <w:t xml:space="preserve"> </w:t>
      </w:r>
      <w:r>
        <w:t>study area</w:t>
      </w:r>
      <w:r w:rsidR="005548CA">
        <w:t xml:space="preserve"> is filled with objects, pictures, and other </w:t>
      </w:r>
      <w:r w:rsidR="00BE1CEF">
        <w:t xml:space="preserve">elements </w:t>
      </w:r>
      <w:r>
        <w:t>reflecting a</w:t>
      </w:r>
      <w:r w:rsidR="00BE1CEF">
        <w:t xml:space="preserve"> personal history</w:t>
      </w:r>
      <w:r>
        <w:t>. These added elements, as one would have in their home</w:t>
      </w:r>
      <w:r w:rsidR="00BE1CEF">
        <w:t xml:space="preserve"> enforce the depth of </w:t>
      </w:r>
      <w:r w:rsidR="005548CA">
        <w:t>the</w:t>
      </w:r>
      <w:r w:rsidR="00BE1CEF">
        <w:t xml:space="preserve"> </w:t>
      </w:r>
      <w:r w:rsidR="005548CA">
        <w:t>experiences’</w:t>
      </w:r>
      <w:r w:rsidR="00BE1CEF">
        <w:t xml:space="preserve"> </w:t>
      </w:r>
      <w:r>
        <w:t>felt and lessons learned</w:t>
      </w:r>
      <w:r w:rsidR="005548CA">
        <w:t xml:space="preserve"> </w:t>
      </w:r>
      <w:r>
        <w:t>helping the user to feel secure as they</w:t>
      </w:r>
      <w:r w:rsidR="005548CA">
        <w:t xml:space="preserve"> plot the</w:t>
      </w:r>
      <w:r>
        <w:t xml:space="preserve">ir new </w:t>
      </w:r>
      <w:r w:rsidR="005548CA">
        <w:t xml:space="preserve">course to </w:t>
      </w:r>
      <w:r>
        <w:t xml:space="preserve">a </w:t>
      </w:r>
      <w:r w:rsidR="005548CA">
        <w:t>desired</w:t>
      </w:r>
      <w:r w:rsidR="005548CA" w:rsidRPr="005548CA">
        <w:t xml:space="preserve"> </w:t>
      </w:r>
      <w:r w:rsidR="005548CA">
        <w:t>experience</w:t>
      </w:r>
      <w:r w:rsidR="005548CA">
        <w:t xml:space="preserve">. </w:t>
      </w:r>
    </w:p>
    <w:p w14:paraId="3592FBDE" w14:textId="67595868" w:rsidR="005548CA" w:rsidRPr="003C0489" w:rsidRDefault="00CC791F" w:rsidP="003C0489">
      <w:r>
        <w:t>We plan to foster a sense of curiosity in the elements on the bookshelf and upon the desk to keep the consumer engaged.</w:t>
      </w:r>
    </w:p>
    <w:sectPr w:rsidR="005548CA" w:rsidRPr="003C048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98C7EE9"/>
    <w:multiLevelType w:val="hybridMultilevel"/>
    <w:tmpl w:val="175EC1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5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EwNTMxtDAytLA0sTBU0lEKTi0uzszPAykwrAUA69mukSwAAAA="/>
  </w:docVars>
  <w:rsids>
    <w:rsidRoot w:val="00771B19"/>
    <w:rsid w:val="001401FF"/>
    <w:rsid w:val="003C0489"/>
    <w:rsid w:val="003C31CB"/>
    <w:rsid w:val="00526B6C"/>
    <w:rsid w:val="005548CA"/>
    <w:rsid w:val="00621E7A"/>
    <w:rsid w:val="00771B19"/>
    <w:rsid w:val="008D4086"/>
    <w:rsid w:val="00937084"/>
    <w:rsid w:val="00BE1CEF"/>
    <w:rsid w:val="00CC79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37DB5F0"/>
  <w15:chartTrackingRefBased/>
  <w15:docId w15:val="{F6116BD2-F33A-4C54-9985-C30573A884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3C048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C791F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3C0489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3C0489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CC791F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5</TotalTime>
  <Pages>1</Pages>
  <Words>247</Words>
  <Characters>1408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raig Kehl</dc:creator>
  <cp:keywords/>
  <dc:description/>
  <cp:lastModifiedBy>Craig Kehl</cp:lastModifiedBy>
  <cp:revision>1</cp:revision>
  <dcterms:created xsi:type="dcterms:W3CDTF">2020-05-15T22:46:00Z</dcterms:created>
  <dcterms:modified xsi:type="dcterms:W3CDTF">2020-05-16T02:11:00Z</dcterms:modified>
</cp:coreProperties>
</file>